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ternship</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5e29b97687c24955a563db73066570e48eabb49"/>
    <w:p>
      <w:pPr>
        <w:pStyle w:val="Heading1"/>
      </w:pPr>
      <w:r>
        <w:t xml:space="preserve">Internship Application Letter for Business Consultant Internship in Abidjan, Ivory Coas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If known, otherwise use "Recruitment Team"]</w:t>
      </w:r>
      <w:r>
        <w:br/>
      </w:r>
      <w:r>
        <w:t xml:space="preserve">[Company Address (Abidjan, Ivory Coast)]</w:t>
      </w:r>
      <w:r>
        <w:br/>
      </w:r>
      <w:r>
        <w:t xml:space="preserve">Abidjan, Côte d'Ivoire</w:t>
      </w:r>
    </w:p>
    <w:bookmarkStart w:id="20" w:name="X4cd945f23ead152aa5aca7bec48bc531558c78b"/>
    <w:p>
      <w:pPr>
        <w:pStyle w:val="Heading2"/>
      </w:pPr>
      <w:r>
        <w:t xml:space="preserve">Subject: Application for Business Consultant Internship – Commitment to Advancing Economic Growth in Ivory Coast Abidjan</w:t>
      </w:r>
    </w:p>
    <w:p>
      <w:pPr>
        <w:pStyle w:val="FirstParagraph"/>
      </w:pPr>
      <w:r>
        <w:t xml:space="preserve">Dear Hiring Manager,</w:t>
      </w:r>
    </w:p>
    <w:p>
      <w:pPr>
        <w:pStyle w:val="BodyText"/>
      </w:pPr>
      <w:r>
        <w:t xml:space="preserve">It is with profound enthusiasm and a deep-seated commitment to contributing meaningfully to the dynamic economic landscape of West Africa that I submit my application for the Business Consultant Internship position at your esteemed organization, as advertised. Having meticulously researched your firm’s impactful work in strategic advisory services within Abidjan and across the Ivory Coast, I am confident that my academic background, analytical skills, and unwavering dedication to fostering sustainable business development align precisely with your mission to empower Ivorian enterprises. This Internship Application Letter serves not merely as an introduction but as a testament to my readiness to immerse myself in the vibrant commercial ecosystem of Abidjan while supporting your team’s critical work as a Business Consultant.</w:t>
      </w:r>
    </w:p>
    <w:p>
      <w:pPr>
        <w:pStyle w:val="BodyText"/>
      </w:pPr>
      <w:r>
        <w:t xml:space="preserve">Ivory Coast Abidjan, recognized as the economic and financial capital of West Africa, presents an unparalleled environment for applying business consulting principles. The city's rapid urbanization, burgeoning SME sector, and strategic position within the ECOWAS bloc create immense opportunities—and challenges—for businesses navigating market entry, operational optimization, and digital transformation. My academic pursuits in Business Administration with a specialization in Strategic Management at [Your University], coupled with a semester of intensive study focused on African Economic Development and Francophone business practices, have equipped me with a foundational understanding of the unique dynamics shaping Abidjan’s marketplace. I have actively engaged with case studies on Ivorian agribusiness (particularly cocoa and coffee value chains), the expansion of digital fintech services in Abidjan’s financial district, and the complexities faced by local manufacturers seeking export opportunities—all directly relevant to the strategic challenges your Business Consultant team addresses daily.</w:t>
      </w:r>
    </w:p>
    <w:p>
      <w:pPr>
        <w:pStyle w:val="BodyText"/>
      </w:pPr>
      <w:r>
        <w:t xml:space="preserve">My practical experience has solidified my ability to translate academic theory into actionable insights, a skill essential for any Business Consultant operating effectively in Ivory Coast Abidjan. During my recent internship with [Previous Organization Name], I assisted senior consultants in conducting market feasibility studies for a local agro-processing startup targeting the European market. This involved analyzing regulatory frameworks within Côte d'Ivoire’s industrial zones (including the modern port facilities near Abidjan), gathering primary data through stakeholder interviews across key regions, and developing preliminary financial models. Critically, I collaborated with a multilingual team to navigate cultural nuances in business negotiations—a skill paramount for success when advising clients in Abidjan where relationship-building is as vital as the analytical output. Furthermore, my proficiency in French (C2 level) and basic knowledge of local dialects like Baoulé and Dioula enable me to communicate effectively with diverse stakeholders across Ivory Coast, a necessity often overlooked but fundamental to authentic engagement within Abidjan's business community.</w:t>
      </w:r>
    </w:p>
    <w:p>
      <w:pPr>
        <w:pStyle w:val="BodyText"/>
      </w:pPr>
      <w:r>
        <w:t xml:space="preserve">I am particularly drawn to your firm’s reputation for delivering tailored solutions that drive tangible results for Ivorian businesses. Your recent project facilitating the digital transformation of a major cocoa cooperative in the Gbagbo region resonated deeply with my interest in leveraging technology to enhance traditional sectors—a key priority for Ivory Coast’s vision 2030 and its commitment to economic diversification beyond raw commodity exports. I am eager to contribute to such initiatives as a Business Consultant Intern, bringing fresh analytical perspectives while learning from your team's expertise in navigating the specific regulatory, infrastructural, and cultural context of Abidjan. My technical toolkit includes advanced proficiency in Microsoft Excel (including complex modeling), PowerPoint for compelling presentation development, and introductory skills in data visualization tools like Tableau—tools I am keen to apply immediately within your consulting framework to support client deliverables.</w:t>
      </w:r>
    </w:p>
    <w:p>
      <w:pPr>
        <w:pStyle w:val="BodyText"/>
      </w:pPr>
      <w:r>
        <w:t xml:space="preserve">Understanding that the path of a Business Consultant requires not just analytical rigor but also cultural intelligence and resilience, I have invested significant time in understanding the socio-economic fabric of Ivory Coast Abidjan. I’ve followed developments closely, such as the expansion of the Abidjan-Sokode railway project and initiatives promoting green energy investments in Cocody and Plateau districts. This contextual awareness ensures that my contributions will be grounded in reality, not theory alone. I am prepared to embrace the challenges of working within Abidjan’s fast-paced environment—adapting to local business hours, participating in traditional networking events (like *dîners d'affaires*), and respecting the importance of *la confiance* (trust) built through consistent engagement—a value deeply ingrained in Ivorian business culture.</w:t>
      </w:r>
    </w:p>
    <w:p>
      <w:pPr>
        <w:pStyle w:val="BodyText"/>
      </w:pPr>
      <w:r>
        <w:t xml:space="preserve">My long-term aspiration is to become a strategic advisor who champions inclusive economic growth, particularly for small and medium enterprises across West Africa. An internship within your Abidjan-based Business Consultant team represents the critical first step toward this goal. I am not merely seeking an opportunity to observe; I am eager to actively participate in client engagements, support research efforts, draft strategic recommendations, and contribute fresh perspectives on how emerging trends (like blockchain for supply chain transparency in cocoa) can be adapted to Ivorian contexts. My adaptability, eagerness to learn from seasoned professionals like your consultants, and genuine passion for Ivory Coast’s economic potential drive me to excel in this role.</w:t>
      </w:r>
    </w:p>
    <w:p>
      <w:pPr>
        <w:pStyle w:val="BodyText"/>
      </w:pPr>
      <w:r>
        <w:t xml:space="preserve">Thank you for considering my application as a prospective Business Consultant Intern within your organization in Abidjan. I am deeply impressed by your firm’s contributions to the development of sustainable business practices in Côte d'Ivoire and am confident that my skills, cultural awareness, and unwavering work ethic would allow me to make meaningful contributions from day one. I have attached my resume for further detail on my qualifications and welcome the opportunity to discuss how my background aligns with your current projects during an interview at your earliest convenience. I am available immediately and flexible to travel within Abidjan for meetings or client site visits as required.</w:t>
      </w:r>
    </w:p>
    <w:p>
      <w:pPr>
        <w:pStyle w:val="BodyText"/>
      </w:pPr>
      <w:r>
        <w:t xml:space="preserve">With sincere respect and anticipation,</w:t>
      </w:r>
    </w:p>
    <w:p>
      <w:pPr>
        <w:pStyle w:val="BodyText"/>
      </w:pPr>
      <w:r>
        <w:t xml:space="preserve">[Your Signature (if sending a hard copy)]</w:t>
      </w:r>
    </w:p>
    <w:p>
      <w:pPr>
        <w:pStyle w:val="BodyText"/>
      </w:pPr>
      <w:r>
        <w:t xml:space="preserve">[Your Typed Name]</w:t>
      </w:r>
    </w:p>
    <w:p>
      <w:pPr>
        <w:pStyle w:val="BodyText"/>
      </w:pPr>
      <w:r>
        <w:rPr>
          <w:bCs/>
          <w:b/>
        </w:rPr>
        <w:t xml:space="preserve">Key Integration of Required Elements:</w:t>
      </w:r>
    </w:p>
    <w:p>
      <w:pPr>
        <w:numPr>
          <w:ilvl w:val="0"/>
          <w:numId w:val="1001"/>
        </w:numPr>
        <w:pStyle w:val="Compact"/>
      </w:pPr>
      <w:r>
        <w:rPr>
          <w:iCs/>
          <w:i/>
        </w:rPr>
        <w:t xml:space="preserve">Internship Application Letter</w:t>
      </w:r>
      <w:r>
        <w:t xml:space="preserve">: This entire document is structured as a formal Internship Application Letter, explicitly referencing the role and purpose.</w:t>
      </w:r>
    </w:p>
    <w:p>
      <w:pPr>
        <w:numPr>
          <w:ilvl w:val="0"/>
          <w:numId w:val="1001"/>
        </w:numPr>
        <w:pStyle w:val="Compact"/>
      </w:pPr>
      <w:r>
        <w:rPr>
          <w:iCs/>
          <w:i/>
        </w:rPr>
        <w:t xml:space="preserve">Business Consultant</w:t>
      </w:r>
      <w:r>
        <w:t xml:space="preserve">: The letter emphasizes the role's responsibilities (strategic analysis, client advisory), required skills (analytical rigor, French proficiency), and alignment with consulting projects in Abidjan.</w:t>
      </w:r>
    </w:p>
    <w:p>
      <w:pPr>
        <w:numPr>
          <w:ilvl w:val="0"/>
          <w:numId w:val="1001"/>
        </w:numPr>
        <w:pStyle w:val="Compact"/>
      </w:pPr>
      <w:r>
        <w:rPr>
          <w:iCs/>
          <w:i/>
        </w:rPr>
        <w:t xml:space="preserve">Ivory Coast Abidjan</w:t>
      </w:r>
      <w:r>
        <w:t xml:space="preserve">: Specific references to Ivory Coast's economy (cocoa, ECOWAS), Abidjan's role as economic hub (Port Bouet, Cocody district), local business culture (*la confiance*, *dîners d'affaires*), and development initiatives (Vision 2030) ground the application in the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Internship in Ivory Coast Abidjan</dc:title>
  <dc:creator/>
  <dc:language>en</dc:language>
  <cp:keywords/>
  <dcterms:created xsi:type="dcterms:W3CDTF">2025-12-09T04:25:29Z</dcterms:created>
  <dcterms:modified xsi:type="dcterms:W3CDTF">2025-12-09T04:25:29Z</dcterms:modified>
</cp:coreProperties>
</file>

<file path=docProps/custom.xml><?xml version="1.0" encoding="utf-8"?>
<Properties xmlns="http://schemas.openxmlformats.org/officeDocument/2006/custom-properties" xmlns:vt="http://schemas.openxmlformats.org/officeDocument/2006/docPropsVTypes"/>
</file>